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250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0791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47595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56442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48456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918155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31889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67725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14228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805651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944893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710137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499168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call quit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11508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Тукаев Тимур Ильшатович НММбд-03-23</dc:creator>
  <dc:language>ru-RU</dc:language>
  <cp:keywords/>
  <dcterms:created xsi:type="dcterms:W3CDTF">2023-11-01T07:42:31Z</dcterms:created>
  <dcterms:modified xsi:type="dcterms:W3CDTF">2023-11-01T07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